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28671" w14:textId="77777777" w:rsidR="00017E5F" w:rsidRPr="006346B5" w:rsidRDefault="00017E5F" w:rsidP="00017E5F">
      <w:pPr>
        <w:spacing w:before="120"/>
        <w:jc w:val="right"/>
        <w:rPr>
          <w:sz w:val="24"/>
          <w:szCs w:val="24"/>
          <w:lang w:val="et-EE"/>
        </w:rPr>
      </w:pPr>
      <w:bookmarkStart w:id="0" w:name="_GoBack"/>
      <w:bookmarkEnd w:id="0"/>
      <w:r w:rsidRPr="006346B5">
        <w:rPr>
          <w:sz w:val="24"/>
          <w:szCs w:val="24"/>
          <w:lang w:val="et-EE"/>
        </w:rPr>
        <w:t>Name (first name and family name)</w:t>
      </w:r>
    </w:p>
    <w:p w14:paraId="703C930F" w14:textId="77777777" w:rsidR="00017E5F" w:rsidRPr="006346B5" w:rsidRDefault="00017E5F" w:rsidP="00017E5F">
      <w:pPr>
        <w:spacing w:before="120"/>
        <w:jc w:val="right"/>
        <w:rPr>
          <w:sz w:val="24"/>
          <w:szCs w:val="24"/>
          <w:lang w:val="et-EE"/>
        </w:rPr>
      </w:pPr>
      <w:r w:rsidRPr="006346B5">
        <w:rPr>
          <w:sz w:val="24"/>
          <w:szCs w:val="24"/>
          <w:lang w:val="et-EE"/>
        </w:rPr>
        <w:t>Estonian ID code</w:t>
      </w:r>
    </w:p>
    <w:p w14:paraId="5EE2A9DF" w14:textId="77777777" w:rsidR="00017E5F" w:rsidRPr="006346B5" w:rsidRDefault="00017E5F" w:rsidP="00017E5F">
      <w:pPr>
        <w:spacing w:before="120"/>
        <w:jc w:val="right"/>
        <w:rPr>
          <w:sz w:val="24"/>
          <w:szCs w:val="24"/>
          <w:lang w:val="et-EE"/>
        </w:rPr>
      </w:pPr>
      <w:r w:rsidRPr="006346B5">
        <w:rPr>
          <w:sz w:val="24"/>
          <w:szCs w:val="24"/>
          <w:lang w:val="et-EE"/>
        </w:rPr>
        <w:t>Study level</w:t>
      </w:r>
    </w:p>
    <w:p w14:paraId="389BC0EE" w14:textId="77777777" w:rsidR="00017E5F" w:rsidRPr="006346B5" w:rsidRDefault="00017E5F" w:rsidP="00017E5F">
      <w:pPr>
        <w:spacing w:before="120"/>
        <w:jc w:val="right"/>
        <w:rPr>
          <w:sz w:val="24"/>
          <w:szCs w:val="24"/>
          <w:lang w:val="et-EE"/>
        </w:rPr>
      </w:pPr>
      <w:r w:rsidRPr="006346B5">
        <w:rPr>
          <w:sz w:val="24"/>
          <w:szCs w:val="24"/>
          <w:lang w:val="et-EE"/>
        </w:rPr>
        <w:t>Curriculum</w:t>
      </w:r>
    </w:p>
    <w:p w14:paraId="4A453A09" w14:textId="77777777" w:rsidR="00017E5F" w:rsidRPr="006346B5" w:rsidRDefault="00017E5F" w:rsidP="00017E5F">
      <w:pPr>
        <w:spacing w:before="120"/>
        <w:jc w:val="right"/>
        <w:rPr>
          <w:sz w:val="24"/>
          <w:szCs w:val="24"/>
          <w:lang w:val="et-EE"/>
        </w:rPr>
      </w:pPr>
      <w:r w:rsidRPr="006346B5">
        <w:rPr>
          <w:sz w:val="24"/>
          <w:szCs w:val="24"/>
          <w:lang w:val="et-EE"/>
        </w:rPr>
        <w:t>Address</w:t>
      </w:r>
    </w:p>
    <w:p w14:paraId="5CD0415C" w14:textId="77777777" w:rsidR="00017E5F" w:rsidRPr="006346B5" w:rsidRDefault="00017E5F" w:rsidP="00017E5F">
      <w:pPr>
        <w:spacing w:before="120"/>
        <w:jc w:val="right"/>
        <w:rPr>
          <w:sz w:val="24"/>
          <w:szCs w:val="24"/>
          <w:lang w:val="et-EE"/>
        </w:rPr>
      </w:pPr>
      <w:r w:rsidRPr="006346B5">
        <w:rPr>
          <w:sz w:val="24"/>
          <w:szCs w:val="24"/>
          <w:lang w:val="et-EE"/>
        </w:rPr>
        <w:t>Phone</w:t>
      </w:r>
    </w:p>
    <w:p w14:paraId="3C685B50" w14:textId="77777777" w:rsidR="009C3CCA" w:rsidRPr="006346B5" w:rsidRDefault="00017E5F" w:rsidP="00017E5F">
      <w:pPr>
        <w:jc w:val="right"/>
        <w:rPr>
          <w:sz w:val="24"/>
          <w:szCs w:val="24"/>
          <w:lang w:val="et-EE"/>
        </w:rPr>
      </w:pPr>
      <w:r w:rsidRPr="006346B5">
        <w:rPr>
          <w:sz w:val="24"/>
          <w:szCs w:val="24"/>
          <w:lang w:val="et-EE"/>
        </w:rPr>
        <w:t>E-mail</w:t>
      </w:r>
    </w:p>
    <w:p w14:paraId="0A83CD54" w14:textId="77777777" w:rsidR="003A05DE" w:rsidRPr="006346B5" w:rsidRDefault="003A05DE" w:rsidP="003A05DE">
      <w:pPr>
        <w:spacing w:before="120"/>
        <w:rPr>
          <w:sz w:val="24"/>
          <w:szCs w:val="24"/>
          <w:lang w:val="en-GB"/>
        </w:rPr>
      </w:pPr>
      <w:r w:rsidRPr="006346B5">
        <w:rPr>
          <w:sz w:val="24"/>
          <w:szCs w:val="24"/>
          <w:lang w:val="en-GB"/>
        </w:rPr>
        <w:t xml:space="preserve">To the </w:t>
      </w:r>
      <w:bookmarkStart w:id="1" w:name="Text1"/>
      <w:r w:rsidRPr="006346B5">
        <w:rPr>
          <w:sz w:val="24"/>
          <w:szCs w:val="24"/>
          <w:lang w:val="en-GB"/>
        </w:rPr>
        <w:t xml:space="preserve">Vice Dean for Academic Affairs </w:t>
      </w:r>
    </w:p>
    <w:p w14:paraId="7D68CB01" w14:textId="77777777" w:rsidR="003A05DE" w:rsidRPr="006346B5" w:rsidRDefault="003A05DE" w:rsidP="003A05DE">
      <w:pPr>
        <w:spacing w:before="120"/>
        <w:rPr>
          <w:sz w:val="24"/>
          <w:szCs w:val="24"/>
          <w:lang w:val="en-GB"/>
        </w:rPr>
      </w:pPr>
      <w:r w:rsidRPr="006346B5">
        <w:rPr>
          <w:sz w:val="24"/>
          <w:szCs w:val="24"/>
          <w:lang w:val="en-GB"/>
        </w:rPr>
        <w:t xml:space="preserve">of the Faculty of </w:t>
      </w:r>
      <w:r w:rsidR="0060384D">
        <w:rPr>
          <w:sz w:val="24"/>
          <w:szCs w:val="24"/>
          <w:lang w:val="en-GB"/>
        </w:rPr>
        <w:t>Science and Technology</w:t>
      </w:r>
      <w:r w:rsidRPr="006346B5">
        <w:rPr>
          <w:sz w:val="24"/>
          <w:szCs w:val="24"/>
          <w:lang w:val="en-GB"/>
        </w:rPr>
        <w:t xml:space="preserve"> </w:t>
      </w:r>
      <w:bookmarkEnd w:id="1"/>
      <w:r w:rsidRPr="006346B5">
        <w:rPr>
          <w:sz w:val="24"/>
          <w:szCs w:val="24"/>
          <w:lang w:val="en-GB"/>
        </w:rPr>
        <w:t xml:space="preserve">of the University of Tartu </w:t>
      </w:r>
    </w:p>
    <w:p w14:paraId="3840EE1C" w14:textId="77777777" w:rsidR="00017E5F" w:rsidRPr="006346B5" w:rsidRDefault="00017E5F" w:rsidP="00017E5F">
      <w:pPr>
        <w:rPr>
          <w:sz w:val="24"/>
          <w:szCs w:val="24"/>
          <w:lang w:val="en-GB"/>
        </w:rPr>
      </w:pPr>
    </w:p>
    <w:p w14:paraId="2DFB6EAE" w14:textId="77777777" w:rsidR="009C3CCA" w:rsidRPr="006346B5" w:rsidRDefault="00017E5F" w:rsidP="009C3CCA">
      <w:pPr>
        <w:rPr>
          <w:sz w:val="24"/>
          <w:szCs w:val="24"/>
          <w:lang w:val="en-GB"/>
        </w:rPr>
      </w:pPr>
      <w:r w:rsidRPr="006346B5">
        <w:rPr>
          <w:sz w:val="24"/>
          <w:szCs w:val="24"/>
          <w:lang w:val="en-GB"/>
        </w:rPr>
        <w:t>Application</w:t>
      </w:r>
    </w:p>
    <w:p w14:paraId="21D1E021" w14:textId="77777777" w:rsidR="009C3CCA" w:rsidRPr="006346B5" w:rsidRDefault="005B64DE" w:rsidP="009D7275">
      <w:pPr>
        <w:ind w:left="8364"/>
        <w:jc w:val="right"/>
        <w:rPr>
          <w:sz w:val="24"/>
          <w:szCs w:val="24"/>
          <w:lang w:val="et-EE"/>
        </w:rPr>
      </w:pPr>
      <w:r w:rsidRPr="006346B5">
        <w:rPr>
          <w:sz w:val="24"/>
          <w:szCs w:val="24"/>
          <w:lang w:val="et-EE"/>
        </w:rPr>
        <w:t xml:space="preserve">         </w:t>
      </w:r>
      <w:r w:rsidR="009D7275" w:rsidRPr="006346B5">
        <w:rPr>
          <w:sz w:val="24"/>
          <w:szCs w:val="24"/>
          <w:lang w:val="et-EE"/>
        </w:rPr>
        <w:t>Date</w:t>
      </w:r>
    </w:p>
    <w:p w14:paraId="0B902071" w14:textId="77777777" w:rsidR="00FA0752" w:rsidRPr="006346B5" w:rsidRDefault="00784876" w:rsidP="00FA0752">
      <w:pPr>
        <w:jc w:val="both"/>
        <w:rPr>
          <w:sz w:val="24"/>
          <w:szCs w:val="24"/>
        </w:rPr>
      </w:pPr>
      <w:r w:rsidRPr="006346B5">
        <w:rPr>
          <w:sz w:val="24"/>
          <w:szCs w:val="24"/>
        </w:rPr>
        <w:t xml:space="preserve">Hereby I am applying for </w:t>
      </w:r>
      <w:r w:rsidR="004E43CD" w:rsidRPr="006346B5">
        <w:rPr>
          <w:sz w:val="24"/>
          <w:szCs w:val="24"/>
        </w:rPr>
        <w:t xml:space="preserve">an extension of studies (postponement of the final date of study) by </w:t>
      </w:r>
      <w:r w:rsidR="00AE2217">
        <w:rPr>
          <w:sz w:val="24"/>
          <w:szCs w:val="24"/>
        </w:rPr>
        <w:t xml:space="preserve">up to </w:t>
      </w:r>
      <w:r w:rsidR="00AE2217" w:rsidRPr="00AE2217">
        <w:rPr>
          <w:i/>
          <w:sz w:val="24"/>
          <w:szCs w:val="24"/>
        </w:rPr>
        <w:t>6 months/</w:t>
      </w:r>
      <w:r w:rsidR="004E43CD" w:rsidRPr="00AE2217">
        <w:rPr>
          <w:i/>
          <w:sz w:val="24"/>
          <w:szCs w:val="24"/>
        </w:rPr>
        <w:t>12 months</w:t>
      </w:r>
      <w:r w:rsidR="00BF6706" w:rsidRPr="006346B5">
        <w:rPr>
          <w:sz w:val="24"/>
          <w:szCs w:val="24"/>
        </w:rPr>
        <w:t xml:space="preserve"> </w:t>
      </w:r>
      <w:r w:rsidR="00AE2217">
        <w:rPr>
          <w:sz w:val="24"/>
          <w:szCs w:val="24"/>
        </w:rPr>
        <w:t xml:space="preserve">for the purpose of elimination academic lagging. During extension of studies I would like to pay my tuition fee </w:t>
      </w:r>
      <w:r w:rsidR="00AE2217" w:rsidRPr="00AE2217">
        <w:rPr>
          <w:i/>
          <w:sz w:val="24"/>
          <w:szCs w:val="24"/>
        </w:rPr>
        <w:t>per credit point / per semester</w:t>
      </w:r>
      <w:r w:rsidR="00AE2217">
        <w:rPr>
          <w:sz w:val="24"/>
          <w:szCs w:val="24"/>
        </w:rPr>
        <w:t xml:space="preserve">. </w:t>
      </w:r>
    </w:p>
    <w:p w14:paraId="33394959" w14:textId="77777777" w:rsidR="009C3CCA" w:rsidRPr="006346B5" w:rsidRDefault="009C3CCA" w:rsidP="009C3CCA">
      <w:pPr>
        <w:rPr>
          <w:sz w:val="24"/>
          <w:szCs w:val="24"/>
          <w:lang w:val="et-EE"/>
        </w:rPr>
      </w:pPr>
    </w:p>
    <w:p w14:paraId="37BF9AF2" w14:textId="77777777" w:rsidR="009C3CCA" w:rsidRPr="006346B5" w:rsidRDefault="009C3CCA" w:rsidP="009C3CCA">
      <w:pPr>
        <w:rPr>
          <w:sz w:val="24"/>
          <w:szCs w:val="24"/>
          <w:lang w:val="et-EE"/>
        </w:rPr>
      </w:pPr>
    </w:p>
    <w:p w14:paraId="4CA817EB" w14:textId="77777777" w:rsidR="00193264" w:rsidRPr="006346B5" w:rsidRDefault="00193264" w:rsidP="009C3CCA">
      <w:pPr>
        <w:rPr>
          <w:sz w:val="24"/>
          <w:szCs w:val="24"/>
          <w:lang w:val="et-EE"/>
        </w:rPr>
      </w:pPr>
    </w:p>
    <w:p w14:paraId="67AA82B0" w14:textId="77777777" w:rsidR="009C3CCA" w:rsidRPr="006346B5" w:rsidRDefault="00784876" w:rsidP="009C3CCA">
      <w:pPr>
        <w:rPr>
          <w:sz w:val="24"/>
          <w:szCs w:val="24"/>
          <w:lang w:val="et-EE"/>
        </w:rPr>
      </w:pPr>
      <w:r w:rsidRPr="006346B5">
        <w:rPr>
          <w:sz w:val="24"/>
          <w:szCs w:val="24"/>
          <w:lang w:val="et-EE"/>
        </w:rPr>
        <w:t>Signature</w:t>
      </w:r>
      <w:r w:rsidR="009C3CCA" w:rsidRPr="006346B5">
        <w:rPr>
          <w:sz w:val="24"/>
          <w:szCs w:val="24"/>
          <w:lang w:val="et-EE"/>
        </w:rPr>
        <w:tab/>
      </w:r>
      <w:r w:rsidR="009C3CCA" w:rsidRPr="006346B5">
        <w:rPr>
          <w:sz w:val="24"/>
          <w:szCs w:val="24"/>
          <w:lang w:val="et-EE"/>
        </w:rPr>
        <w:tab/>
      </w:r>
      <w:r w:rsidR="009C3CCA" w:rsidRPr="006346B5">
        <w:rPr>
          <w:sz w:val="24"/>
          <w:szCs w:val="24"/>
          <w:lang w:val="et-EE"/>
        </w:rPr>
        <w:tab/>
      </w:r>
    </w:p>
    <w:sectPr w:rsidR="009C3CCA" w:rsidRPr="006346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2A7DB" w14:textId="77777777" w:rsidR="005C36C2" w:rsidRDefault="005C36C2" w:rsidP="008C5B3D">
      <w:pPr>
        <w:spacing w:after="0" w:line="240" w:lineRule="auto"/>
      </w:pPr>
      <w:r>
        <w:separator/>
      </w:r>
    </w:p>
  </w:endnote>
  <w:endnote w:type="continuationSeparator" w:id="0">
    <w:p w14:paraId="2129ADBC" w14:textId="77777777" w:rsidR="005C36C2" w:rsidRDefault="005C36C2" w:rsidP="008C5B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557879" w14:textId="77777777" w:rsidR="005C36C2" w:rsidRDefault="005C36C2" w:rsidP="008C5B3D">
      <w:pPr>
        <w:spacing w:after="0" w:line="240" w:lineRule="auto"/>
      </w:pPr>
      <w:r>
        <w:separator/>
      </w:r>
    </w:p>
  </w:footnote>
  <w:footnote w:type="continuationSeparator" w:id="0">
    <w:p w14:paraId="4A3CC37B" w14:textId="77777777" w:rsidR="005C36C2" w:rsidRDefault="005C36C2" w:rsidP="008C5B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zcwN7A0MTc0N7VU0lEKTi0uzszPAykwqgUA48zlZCwAAAA="/>
  </w:docVars>
  <w:rsids>
    <w:rsidRoot w:val="009C3CCA"/>
    <w:rsid w:val="00002541"/>
    <w:rsid w:val="00017E5F"/>
    <w:rsid w:val="00023826"/>
    <w:rsid w:val="00061CC8"/>
    <w:rsid w:val="000773AE"/>
    <w:rsid w:val="00081117"/>
    <w:rsid w:val="000F03E5"/>
    <w:rsid w:val="000F19CD"/>
    <w:rsid w:val="001235C6"/>
    <w:rsid w:val="00142EBE"/>
    <w:rsid w:val="00193264"/>
    <w:rsid w:val="001962BF"/>
    <w:rsid w:val="002107AD"/>
    <w:rsid w:val="00277FEB"/>
    <w:rsid w:val="002B7DD7"/>
    <w:rsid w:val="00353053"/>
    <w:rsid w:val="00365515"/>
    <w:rsid w:val="003A05DE"/>
    <w:rsid w:val="003A629E"/>
    <w:rsid w:val="003E2EA6"/>
    <w:rsid w:val="004176B6"/>
    <w:rsid w:val="00445A61"/>
    <w:rsid w:val="00481FEE"/>
    <w:rsid w:val="00483C6C"/>
    <w:rsid w:val="004A4BA0"/>
    <w:rsid w:val="004E43CD"/>
    <w:rsid w:val="005326EE"/>
    <w:rsid w:val="00551B37"/>
    <w:rsid w:val="005B64DE"/>
    <w:rsid w:val="005B71DC"/>
    <w:rsid w:val="005C36C2"/>
    <w:rsid w:val="0060384D"/>
    <w:rsid w:val="006149E1"/>
    <w:rsid w:val="006346B5"/>
    <w:rsid w:val="00660379"/>
    <w:rsid w:val="006B047D"/>
    <w:rsid w:val="006C598B"/>
    <w:rsid w:val="007050DF"/>
    <w:rsid w:val="00784876"/>
    <w:rsid w:val="007A23F7"/>
    <w:rsid w:val="007B034F"/>
    <w:rsid w:val="007D7E46"/>
    <w:rsid w:val="007F087A"/>
    <w:rsid w:val="007F37F9"/>
    <w:rsid w:val="008141BD"/>
    <w:rsid w:val="0083064F"/>
    <w:rsid w:val="00890C80"/>
    <w:rsid w:val="00896A8E"/>
    <w:rsid w:val="008B2650"/>
    <w:rsid w:val="008C5B3D"/>
    <w:rsid w:val="008E0954"/>
    <w:rsid w:val="008E5EAE"/>
    <w:rsid w:val="009A76CE"/>
    <w:rsid w:val="009B3343"/>
    <w:rsid w:val="009C3CCA"/>
    <w:rsid w:val="009D7275"/>
    <w:rsid w:val="00A019DD"/>
    <w:rsid w:val="00A6612D"/>
    <w:rsid w:val="00A6651C"/>
    <w:rsid w:val="00AC20C7"/>
    <w:rsid w:val="00AE2217"/>
    <w:rsid w:val="00AF20DA"/>
    <w:rsid w:val="00B03FC1"/>
    <w:rsid w:val="00B11FB1"/>
    <w:rsid w:val="00B15EDF"/>
    <w:rsid w:val="00BF0DE4"/>
    <w:rsid w:val="00BF6706"/>
    <w:rsid w:val="00C10B3C"/>
    <w:rsid w:val="00C2484F"/>
    <w:rsid w:val="00CA1E4A"/>
    <w:rsid w:val="00CB455A"/>
    <w:rsid w:val="00CE4A0A"/>
    <w:rsid w:val="00CE62E0"/>
    <w:rsid w:val="00CF4F45"/>
    <w:rsid w:val="00D012F0"/>
    <w:rsid w:val="00D41D12"/>
    <w:rsid w:val="00D44A70"/>
    <w:rsid w:val="00D840E6"/>
    <w:rsid w:val="00DA1B90"/>
    <w:rsid w:val="00DB11D8"/>
    <w:rsid w:val="00DF3619"/>
    <w:rsid w:val="00E0530D"/>
    <w:rsid w:val="00E17809"/>
    <w:rsid w:val="00E263B5"/>
    <w:rsid w:val="00E51B50"/>
    <w:rsid w:val="00E5315B"/>
    <w:rsid w:val="00E54D5E"/>
    <w:rsid w:val="00E778AD"/>
    <w:rsid w:val="00EA77B4"/>
    <w:rsid w:val="00F44146"/>
    <w:rsid w:val="00F670FC"/>
    <w:rsid w:val="00F863BF"/>
    <w:rsid w:val="00FA0752"/>
    <w:rsid w:val="00FC4B13"/>
    <w:rsid w:val="00FD7CD5"/>
    <w:rsid w:val="00FF0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7D107C"/>
  <w14:defaultImageDpi w14:val="0"/>
  <w15:docId w15:val="{37538525-844C-4874-8C8E-92A38483B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t-EE" w:eastAsia="et-E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cs="Times New Roman"/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7050DF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7050DF"/>
    <w:rPr>
      <w:rFonts w:ascii="Times New Roman" w:hAnsi="Times New Roman" w:cs="Times New Roman"/>
      <w:b/>
      <w:kern w:val="36"/>
      <w:sz w:val="48"/>
    </w:rPr>
  </w:style>
  <w:style w:type="character" w:styleId="Strong">
    <w:name w:val="Strong"/>
    <w:basedOn w:val="DefaultParagraphFont"/>
    <w:uiPriority w:val="22"/>
    <w:qFormat/>
    <w:rsid w:val="004E43CD"/>
    <w:rPr>
      <w:rFonts w:cs="Times New Roman"/>
      <w:b/>
    </w:rPr>
  </w:style>
  <w:style w:type="paragraph" w:styleId="Header">
    <w:name w:val="header"/>
    <w:basedOn w:val="Normal"/>
    <w:link w:val="HeaderChar"/>
    <w:uiPriority w:val="99"/>
    <w:unhideWhenUsed/>
    <w:rsid w:val="008C5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C5B3D"/>
    <w:rPr>
      <w:rFonts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8C5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C5B3D"/>
    <w:rPr>
      <w:rFonts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B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C5B3D"/>
    <w:rPr>
      <w:rFonts w:ascii="Tahoma" w:hAnsi="Tahoma" w:cs="Times New Roman"/>
      <w:sz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8111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081117"/>
    <w:rPr>
      <w:rFonts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081117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6486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A7FC976E8CE7340B04FDF76B83B6875" ma:contentTypeVersion="13" ma:contentTypeDescription="Loo uus dokument" ma:contentTypeScope="" ma:versionID="25498e3e7ad01eef9f366ebd0fd753ff">
  <xsd:schema xmlns:xsd="http://www.w3.org/2001/XMLSchema" xmlns:xs="http://www.w3.org/2001/XMLSchema" xmlns:p="http://schemas.microsoft.com/office/2006/metadata/properties" xmlns:ns3="ea307f58-e1d9-483b-8a12-c103a18683e3" xmlns:ns4="a770790e-2d18-437e-9f73-c390e6af5432" targetNamespace="http://schemas.microsoft.com/office/2006/metadata/properties" ma:root="true" ma:fieldsID="020907904f28b4687cec00c3f9f8e902" ns3:_="" ns4:_="">
    <xsd:import namespace="ea307f58-e1d9-483b-8a12-c103a18683e3"/>
    <xsd:import namespace="a770790e-2d18-437e-9f73-c390e6af54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307f58-e1d9-483b-8a12-c103a18683e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Vihjeräsi jagami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70790e-2d18-437e-9f73-c390e6af54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2A6C88-3121-44E9-8BF0-4E5458912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307f58-e1d9-483b-8a12-c103a18683e3"/>
    <ds:schemaRef ds:uri="a770790e-2d18-437e-9f73-c390e6af54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B88714-FFA7-4F70-AA02-B66EBF2026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1E0C69-6F08-4141-BFC8-FF560D791383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a770790e-2d18-437e-9f73-c390e6af5432"/>
    <ds:schemaRef ds:uri="http://purl.org/dc/terms/"/>
    <ds:schemaRef ds:uri="http://schemas.microsoft.com/office/2006/metadata/properties"/>
    <ds:schemaRef ds:uri="http://schemas.microsoft.com/office/infopath/2007/PartnerControls"/>
    <ds:schemaRef ds:uri="ea307f58-e1d9-483b-8a12-c103a18683e3"/>
  </ds:schemaRefs>
</ds:datastoreItem>
</file>

<file path=customXml/itemProps4.xml><?xml version="1.0" encoding="utf-8"?>
<ds:datastoreItem xmlns:ds="http://schemas.openxmlformats.org/officeDocument/2006/customXml" ds:itemID="{8E3B7454-557C-4DD7-AB93-A1076E90E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rtu Ülikool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sti Oksaar</dc:creator>
  <cp:keywords/>
  <dc:description/>
  <cp:lastModifiedBy>Imbi Rauk</cp:lastModifiedBy>
  <cp:revision>2</cp:revision>
  <cp:lastPrinted>2016-04-08T07:46:00Z</cp:lastPrinted>
  <dcterms:created xsi:type="dcterms:W3CDTF">2022-02-09T15:18:00Z</dcterms:created>
  <dcterms:modified xsi:type="dcterms:W3CDTF">2022-02-0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7FC976E8CE7340B04FDF76B83B6875</vt:lpwstr>
  </property>
</Properties>
</file>